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ca Marc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c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 N Louis St,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arcus0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4073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